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C3AA1A" w14:textId="77777777" w:rsidR="00EA6B50" w:rsidRDefault="00552CE3" w:rsidP="00630BBC">
      <w:pPr>
        <w:jc w:val="center"/>
        <w:rPr>
          <w:rFonts w:ascii="微软雅黑" w:eastAsia="微软雅黑" w:hAnsi="微软雅黑" w:cs="微软雅黑"/>
          <w:b/>
          <w:kern w:val="0"/>
          <w:sz w:val="20"/>
          <w:szCs w:val="20"/>
          <w:lang w:val="en-AU"/>
        </w:rPr>
      </w:pPr>
      <w:r>
        <w:rPr>
          <w:noProof/>
        </w:rPr>
        <w:pict w14:anchorId="51D0113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图片 1" o:spid="_x0000_s1028" type="#_x0000_t75" style="position:absolute;left:0;text-align:left;margin-left:0;margin-top:37.8pt;width:472.55pt;height:354.35pt;z-index:1;visibility:visible;mso-position-horizontal:center;mso-position-horizontal-relative:margin;mso-width-relative:margin;mso-height-relative:margin">
            <v:imagedata r:id="rId7" o:title=""/>
            <w10:wrap type="square" anchorx="margin"/>
          </v:shape>
        </w:pict>
      </w:r>
      <w:r w:rsidR="00BF6A69" w:rsidRPr="001C2B8F">
        <w:rPr>
          <w:rFonts w:ascii="微软雅黑" w:eastAsia="微软雅黑" w:hAnsi="微软雅黑" w:cs="微软雅黑"/>
          <w:b/>
          <w:kern w:val="0"/>
          <w:sz w:val="20"/>
          <w:szCs w:val="20"/>
          <w:lang w:val="en-AU"/>
        </w:rPr>
        <w:t xml:space="preserve">Image 1. Nasal injury </w:t>
      </w:r>
      <w:r w:rsidR="00BF6A69" w:rsidRPr="001C2B8F">
        <w:rPr>
          <w:rFonts w:ascii="微软雅黑" w:eastAsia="微软雅黑" w:hAnsi="微软雅黑" w:cs="微软雅黑" w:hint="eastAsia"/>
          <w:b/>
          <w:kern w:val="0"/>
          <w:sz w:val="20"/>
          <w:szCs w:val="20"/>
          <w:lang w:val="en-AU"/>
        </w:rPr>
        <w:t>o</w:t>
      </w:r>
      <w:r w:rsidR="00BF6A69" w:rsidRPr="001C2B8F">
        <w:rPr>
          <w:rFonts w:ascii="微软雅黑" w:eastAsia="微软雅黑" w:hAnsi="微软雅黑" w:cs="微软雅黑"/>
          <w:b/>
          <w:kern w:val="0"/>
          <w:sz w:val="20"/>
          <w:szCs w:val="20"/>
          <w:lang w:val="en-AU"/>
        </w:rPr>
        <w:t>f an extremely low birth weight preterm infant</w:t>
      </w:r>
    </w:p>
    <w:p w14:paraId="62619810" w14:textId="77777777" w:rsidR="00EB1DC5" w:rsidRDefault="00EA6B50" w:rsidP="00EA6B50">
      <w:pPr>
        <w:jc w:val="center"/>
        <w:rPr>
          <w:noProof/>
        </w:rPr>
      </w:pPr>
      <w:r>
        <w:rPr>
          <w:rFonts w:ascii="微软雅黑" w:eastAsia="微软雅黑" w:hAnsi="微软雅黑" w:cs="微软雅黑"/>
          <w:b/>
          <w:kern w:val="0"/>
          <w:sz w:val="20"/>
          <w:szCs w:val="20"/>
          <w:lang w:val="en-AU"/>
        </w:rPr>
        <w:t>Notes</w:t>
      </w:r>
      <w:r w:rsidRPr="00EA6B50">
        <w:rPr>
          <w:rFonts w:ascii="微软雅黑" w:eastAsia="微软雅黑" w:hAnsi="微软雅黑" w:cs="微软雅黑"/>
          <w:b/>
          <w:kern w:val="0"/>
          <w:sz w:val="20"/>
          <w:szCs w:val="20"/>
          <w:lang w:val="en-AU"/>
        </w:rPr>
        <w:t xml:space="preserve">: </w:t>
      </w:r>
      <w:r>
        <w:rPr>
          <w:rFonts w:ascii="微软雅黑" w:eastAsia="微软雅黑" w:hAnsi="微软雅黑" w:cs="微软雅黑"/>
          <w:b/>
          <w:kern w:val="0"/>
          <w:sz w:val="20"/>
          <w:szCs w:val="20"/>
          <w:lang w:val="en-AU"/>
        </w:rPr>
        <w:t>The use of CPAP initially caused nasal injury, now using HHFNC</w:t>
      </w:r>
      <w:r>
        <w:rPr>
          <w:rFonts w:ascii="微软雅黑" w:eastAsia="微软雅黑" w:hAnsi="微软雅黑" w:cs="微软雅黑" w:hint="eastAsia"/>
          <w:b/>
          <w:kern w:val="0"/>
          <w:sz w:val="20"/>
          <w:szCs w:val="20"/>
          <w:lang w:val="en-AU"/>
        </w:rPr>
        <w:t>.</w:t>
      </w:r>
    </w:p>
    <w:p w14:paraId="551377F3" w14:textId="77777777" w:rsidR="001C2B8F" w:rsidRDefault="001C2B8F" w:rsidP="00630BBC">
      <w:pPr>
        <w:jc w:val="center"/>
        <w:rPr>
          <w:rFonts w:ascii="微软雅黑" w:eastAsia="微软雅黑" w:hAnsi="微软雅黑" w:cs="微软雅黑"/>
          <w:b/>
          <w:kern w:val="0"/>
          <w:sz w:val="20"/>
          <w:szCs w:val="20"/>
          <w:lang w:val="en-AU"/>
        </w:rPr>
      </w:pPr>
    </w:p>
    <w:p w14:paraId="66ED92D2" w14:textId="77777777" w:rsidR="001C2B8F" w:rsidRDefault="001C2B8F" w:rsidP="00630BBC">
      <w:pPr>
        <w:jc w:val="center"/>
        <w:rPr>
          <w:rFonts w:ascii="微软雅黑" w:eastAsia="微软雅黑" w:hAnsi="微软雅黑" w:cs="微软雅黑"/>
          <w:b/>
          <w:kern w:val="0"/>
          <w:sz w:val="20"/>
          <w:szCs w:val="20"/>
          <w:lang w:val="en-AU"/>
        </w:rPr>
      </w:pPr>
    </w:p>
    <w:p w14:paraId="4326718F" w14:textId="77777777" w:rsidR="001C2B8F" w:rsidRDefault="001C2B8F" w:rsidP="00630BBC">
      <w:pPr>
        <w:jc w:val="center"/>
        <w:rPr>
          <w:rFonts w:ascii="微软雅黑" w:eastAsia="微软雅黑" w:hAnsi="微软雅黑" w:cs="微软雅黑"/>
          <w:b/>
          <w:kern w:val="0"/>
          <w:sz w:val="20"/>
          <w:szCs w:val="20"/>
          <w:lang w:val="en-AU"/>
        </w:rPr>
      </w:pPr>
    </w:p>
    <w:p w14:paraId="34DF4AAD" w14:textId="77777777" w:rsidR="001C2B8F" w:rsidRDefault="001C2B8F" w:rsidP="00630BBC">
      <w:pPr>
        <w:jc w:val="center"/>
        <w:rPr>
          <w:rFonts w:ascii="微软雅黑" w:eastAsia="微软雅黑" w:hAnsi="微软雅黑" w:cs="微软雅黑"/>
          <w:b/>
          <w:kern w:val="0"/>
          <w:sz w:val="20"/>
          <w:szCs w:val="20"/>
          <w:lang w:val="en-AU"/>
        </w:rPr>
      </w:pPr>
    </w:p>
    <w:p w14:paraId="75408C83" w14:textId="77777777" w:rsidR="001C2B8F" w:rsidRDefault="001C2B8F" w:rsidP="00630BBC">
      <w:pPr>
        <w:jc w:val="center"/>
        <w:rPr>
          <w:rFonts w:ascii="微软雅黑" w:eastAsia="微软雅黑" w:hAnsi="微软雅黑" w:cs="微软雅黑"/>
          <w:b/>
          <w:kern w:val="0"/>
          <w:sz w:val="20"/>
          <w:szCs w:val="20"/>
          <w:lang w:val="en-AU"/>
        </w:rPr>
      </w:pPr>
    </w:p>
    <w:p w14:paraId="485B6A3C" w14:textId="77777777" w:rsidR="001C2B8F" w:rsidRDefault="001C2B8F" w:rsidP="00630BBC">
      <w:pPr>
        <w:jc w:val="center"/>
        <w:rPr>
          <w:rFonts w:ascii="微软雅黑" w:eastAsia="微软雅黑" w:hAnsi="微软雅黑" w:cs="微软雅黑"/>
          <w:b/>
          <w:kern w:val="0"/>
          <w:sz w:val="20"/>
          <w:szCs w:val="20"/>
          <w:lang w:val="en-AU"/>
        </w:rPr>
      </w:pPr>
    </w:p>
    <w:p w14:paraId="76076852" w14:textId="77777777" w:rsidR="001C2B8F" w:rsidRDefault="001C2B8F" w:rsidP="001C2B8F">
      <w:pPr>
        <w:rPr>
          <w:rFonts w:ascii="微软雅黑" w:eastAsia="微软雅黑" w:hAnsi="微软雅黑" w:cs="微软雅黑"/>
          <w:b/>
          <w:kern w:val="0"/>
          <w:sz w:val="20"/>
          <w:szCs w:val="20"/>
          <w:lang w:val="en-AU"/>
        </w:rPr>
      </w:pPr>
    </w:p>
    <w:p w14:paraId="1539FA8B" w14:textId="77777777" w:rsidR="001C2B8F" w:rsidRDefault="001C2B8F" w:rsidP="00EA6B50">
      <w:pPr>
        <w:rPr>
          <w:rFonts w:ascii="微软雅黑" w:eastAsia="微软雅黑" w:hAnsi="微软雅黑" w:cs="微软雅黑"/>
          <w:b/>
          <w:kern w:val="0"/>
          <w:sz w:val="20"/>
          <w:szCs w:val="20"/>
          <w:lang w:val="en-AU"/>
        </w:rPr>
      </w:pPr>
    </w:p>
    <w:p w14:paraId="6C4D5792" w14:textId="77777777" w:rsidR="00763735" w:rsidRPr="001C2B8F" w:rsidRDefault="00552CE3" w:rsidP="00630BBC">
      <w:pPr>
        <w:jc w:val="center"/>
        <w:rPr>
          <w:b/>
          <w:noProof/>
          <w:lang w:val="en-AU"/>
        </w:rPr>
      </w:pPr>
      <w:r>
        <w:rPr>
          <w:noProof/>
        </w:rPr>
        <w:lastRenderedPageBreak/>
        <w:pict w14:anchorId="36323797">
          <v:shape id="图片 5" o:spid="_x0000_s1027" type="#_x0000_t75" style="position:absolute;left:0;text-align:left;margin-left:0;margin-top:44.25pt;width:524.1pt;height:354.3pt;z-index:2;visibility:visible;mso-position-horizontal:center;mso-position-horizontal-relative:margin">
            <v:imagedata r:id="rId8" o:title=""/>
            <w10:wrap type="square" anchorx="margin"/>
          </v:shape>
        </w:pict>
      </w:r>
      <w:r w:rsidR="00BF6A69" w:rsidRPr="001C2B8F">
        <w:rPr>
          <w:rFonts w:ascii="微软雅黑" w:eastAsia="微软雅黑" w:hAnsi="微软雅黑" w:cs="微软雅黑"/>
          <w:b/>
          <w:kern w:val="0"/>
          <w:sz w:val="20"/>
          <w:szCs w:val="20"/>
          <w:lang w:val="en-AU"/>
        </w:rPr>
        <w:t>Image 2. After the nasal injury has improved of the infant</w:t>
      </w:r>
    </w:p>
    <w:p w14:paraId="6E257B44" w14:textId="77777777" w:rsidR="00763735" w:rsidRDefault="00763735"/>
    <w:p w14:paraId="2EF6CA07" w14:textId="77777777" w:rsidR="00EA6B50" w:rsidRDefault="00EA6B50"/>
    <w:p w14:paraId="4CB13ECA" w14:textId="77777777" w:rsidR="00EA6B50" w:rsidRDefault="00EA6B50"/>
    <w:p w14:paraId="46C2B9D4" w14:textId="77777777" w:rsidR="00EA6B50" w:rsidRDefault="00EA6B50"/>
    <w:p w14:paraId="375FC9D1" w14:textId="77777777" w:rsidR="00EA6B50" w:rsidRDefault="00EA6B50"/>
    <w:p w14:paraId="70CE1B8F" w14:textId="77777777" w:rsidR="00EA6B50" w:rsidRDefault="00EA6B50"/>
    <w:p w14:paraId="2E04257A" w14:textId="77777777" w:rsidR="00EA6B50" w:rsidRDefault="00EA6B50"/>
    <w:p w14:paraId="701E7BC7" w14:textId="77777777" w:rsidR="00EA6B50" w:rsidRDefault="00EA6B50"/>
    <w:p w14:paraId="5C7F85EA" w14:textId="77777777" w:rsidR="00EA6B50" w:rsidRDefault="00EA6B50"/>
    <w:p w14:paraId="23414F55" w14:textId="77777777" w:rsidR="00EA6B50" w:rsidRDefault="00EA6B50"/>
    <w:p w14:paraId="1B8D23E2" w14:textId="77777777" w:rsidR="00EA6B50" w:rsidRDefault="00EA6B50"/>
    <w:p w14:paraId="10A64AD4" w14:textId="77777777" w:rsidR="00EA6B50" w:rsidRDefault="00EA6B50"/>
    <w:p w14:paraId="5691638E" w14:textId="77777777" w:rsidR="00EA6B50" w:rsidRDefault="00EA6B50"/>
    <w:p w14:paraId="22A535CD" w14:textId="77777777" w:rsidR="00EA6B50" w:rsidRDefault="00EA6B50"/>
    <w:p w14:paraId="370DAC93" w14:textId="77777777" w:rsidR="00EA6B50" w:rsidRDefault="00EA6B50"/>
    <w:p w14:paraId="22A25899" w14:textId="77777777" w:rsidR="00EA6B50" w:rsidRDefault="00EA6B50"/>
    <w:p w14:paraId="492DAD37" w14:textId="77777777" w:rsidR="00EA6B50" w:rsidRDefault="00EA6B50"/>
    <w:p w14:paraId="7DCC1EA4" w14:textId="77777777" w:rsidR="00E45FD9" w:rsidRDefault="00E45FD9" w:rsidP="00EA6B50">
      <w:pPr>
        <w:jc w:val="center"/>
        <w:rPr>
          <w:rFonts w:ascii="微软雅黑" w:eastAsia="微软雅黑" w:hAnsi="微软雅黑" w:cs="微软雅黑"/>
          <w:b/>
          <w:kern w:val="0"/>
          <w:sz w:val="20"/>
          <w:szCs w:val="20"/>
          <w:lang w:val="en-AU"/>
        </w:rPr>
      </w:pPr>
    </w:p>
    <w:p w14:paraId="785AE354" w14:textId="5A18A057" w:rsidR="00EA6B50" w:rsidRDefault="00EA6B50" w:rsidP="00EA6B50">
      <w:pPr>
        <w:jc w:val="center"/>
        <w:rPr>
          <w:rFonts w:ascii="微软雅黑" w:eastAsia="微软雅黑" w:hAnsi="微软雅黑" w:cs="微软雅黑"/>
          <w:b/>
          <w:kern w:val="0"/>
          <w:sz w:val="20"/>
          <w:szCs w:val="20"/>
          <w:lang w:val="en-AU"/>
        </w:rPr>
      </w:pPr>
      <w:r w:rsidRPr="00EA6B50">
        <w:rPr>
          <w:rFonts w:ascii="微软雅黑" w:eastAsia="微软雅黑" w:hAnsi="微软雅黑" w:cs="微软雅黑"/>
          <w:b/>
          <w:kern w:val="0"/>
          <w:sz w:val="20"/>
          <w:szCs w:val="20"/>
          <w:lang w:val="en-AU"/>
        </w:rPr>
        <w:lastRenderedPageBreak/>
        <w:t>Image 3. The infant's nasal injury is fully restored (before discharge)</w:t>
      </w:r>
    </w:p>
    <w:p w14:paraId="49F38C03" w14:textId="43AC97AD" w:rsidR="00E45FD9" w:rsidRPr="00E45FD9" w:rsidRDefault="00E45FD9" w:rsidP="00E45FD9">
      <w:pPr>
        <w:rPr>
          <w:rFonts w:hint="eastAsia"/>
        </w:rPr>
      </w:pPr>
      <w:bookmarkStart w:id="0" w:name="_GoBack"/>
      <w:r w:rsidRPr="00E45FD9">
        <w:pict w14:anchorId="71619608">
          <v:shape id="图片 1" o:spid="_x0000_i1053" type="#_x0000_t75" style="width:490.8pt;height:354pt;visibility:visible;mso-wrap-style:square;mso-position-vertical:absolute">
            <v:imagedata r:id="rId9" o:title=""/>
          </v:shape>
        </w:pict>
      </w:r>
      <w:bookmarkEnd w:id="0"/>
    </w:p>
    <w:sectPr w:rsidR="00E45FD9" w:rsidRPr="00E45FD9" w:rsidSect="001C2B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FAF39A" w14:textId="77777777" w:rsidR="001E7C6C" w:rsidRDefault="001E7C6C" w:rsidP="0017493F">
      <w:r>
        <w:separator/>
      </w:r>
    </w:p>
  </w:endnote>
  <w:endnote w:type="continuationSeparator" w:id="0">
    <w:p w14:paraId="75C08519" w14:textId="77777777" w:rsidR="001E7C6C" w:rsidRDefault="001E7C6C" w:rsidP="001749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DD57BD" w14:textId="77777777" w:rsidR="001E7C6C" w:rsidRDefault="001E7C6C" w:rsidP="0017493F">
      <w:r>
        <w:separator/>
      </w:r>
    </w:p>
  </w:footnote>
  <w:footnote w:type="continuationSeparator" w:id="0">
    <w:p w14:paraId="1F911103" w14:textId="77777777" w:rsidR="001E7C6C" w:rsidRDefault="001E7C6C" w:rsidP="0017493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oNotTrackMove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NTA2MzQzs7Q0MjRR0lEKTi0uzszPAykwqQUA+7l7JywAAAA="/>
  </w:docVars>
  <w:rsids>
    <w:rsidRoot w:val="00763735"/>
    <w:rsid w:val="000B36A1"/>
    <w:rsid w:val="0017493F"/>
    <w:rsid w:val="001C2B8F"/>
    <w:rsid w:val="001E7C6C"/>
    <w:rsid w:val="003C0702"/>
    <w:rsid w:val="00552CE3"/>
    <w:rsid w:val="00630BBC"/>
    <w:rsid w:val="00763735"/>
    <w:rsid w:val="00775B24"/>
    <w:rsid w:val="008D1613"/>
    <w:rsid w:val="00A82D44"/>
    <w:rsid w:val="00AA69AC"/>
    <w:rsid w:val="00BC14CF"/>
    <w:rsid w:val="00BF6A69"/>
    <w:rsid w:val="00CE277E"/>
    <w:rsid w:val="00D806A4"/>
    <w:rsid w:val="00E45FD9"/>
    <w:rsid w:val="00EA6B50"/>
    <w:rsid w:val="00EB1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CC45D1"/>
  <w15:chartTrackingRefBased/>
  <w15:docId w15:val="{E6121899-1030-4B27-9BA1-F13FB68C9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等线" w:eastAsia="等线" w:hAnsi="等线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0"/>
    <w:uiPriority w:val="99"/>
    <w:semiHidden/>
    <w:unhideWhenUsed/>
    <w:rsid w:val="00BC14C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kern w:val="0"/>
      <w:sz w:val="20"/>
      <w:szCs w:val="20"/>
      <w:lang w:val="en-AU"/>
    </w:rPr>
  </w:style>
  <w:style w:type="character" w:customStyle="1" w:styleId="HTML0">
    <w:name w:val="HTML 预设格式 字符"/>
    <w:link w:val="HTML"/>
    <w:uiPriority w:val="99"/>
    <w:semiHidden/>
    <w:rsid w:val="00BC14CF"/>
    <w:rPr>
      <w:rFonts w:ascii="Courier New" w:eastAsia="Times New Roman" w:hAnsi="Courier New" w:cs="Courier New"/>
      <w:kern w:val="0"/>
      <w:sz w:val="20"/>
      <w:szCs w:val="20"/>
      <w:lang w:val="en-AU"/>
    </w:rPr>
  </w:style>
  <w:style w:type="paragraph" w:styleId="a3">
    <w:name w:val="header"/>
    <w:basedOn w:val="a"/>
    <w:link w:val="a4"/>
    <w:uiPriority w:val="99"/>
    <w:unhideWhenUsed/>
    <w:rsid w:val="0017493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link w:val="a3"/>
    <w:uiPriority w:val="99"/>
    <w:rsid w:val="0017493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7493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link w:val="a5"/>
    <w:uiPriority w:val="99"/>
    <w:rsid w:val="0017493F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0B36A1"/>
    <w:rPr>
      <w:sz w:val="18"/>
      <w:szCs w:val="18"/>
    </w:rPr>
  </w:style>
  <w:style w:type="character" w:customStyle="1" w:styleId="a8">
    <w:name w:val="批注框文本 字符"/>
    <w:link w:val="a7"/>
    <w:uiPriority w:val="99"/>
    <w:semiHidden/>
    <w:rsid w:val="000B36A1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411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298771-F4A1-46E6-8CF4-B82C77CE1F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4</Words>
  <Characters>25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 yu</dc:creator>
  <cp:keywords/>
  <dc:description/>
  <cp:lastModifiedBy>zhou yu</cp:lastModifiedBy>
  <cp:revision>2</cp:revision>
  <dcterms:created xsi:type="dcterms:W3CDTF">2020-04-07T03:24:00Z</dcterms:created>
  <dcterms:modified xsi:type="dcterms:W3CDTF">2020-04-07T03:24:00Z</dcterms:modified>
</cp:coreProperties>
</file>